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48115531" w:rsidR="00162DA9" w:rsidRDefault="00162DA9" w:rsidP="0089381E">
      <w:pPr>
        <w:spacing w:after="0" w:line="360" w:lineRule="auto"/>
      </w:pPr>
      <w:r>
        <w:t>Cognitive dissonance</w:t>
      </w:r>
    </w:p>
    <w:p w14:paraId="5BFE2392" w14:textId="55F80DE6" w:rsidR="005E4AC9" w:rsidRDefault="005E4AC9" w:rsidP="0089381E">
      <w:pPr>
        <w:spacing w:after="0" w:line="360" w:lineRule="auto"/>
      </w:pPr>
      <w:r>
        <w:t>We tend to simplify complex problems so we can understand them, then we try and solve the simplified problem. This can backfire for wicked problems.</w:t>
      </w:r>
    </w:p>
    <w:p w14:paraId="0B25F155" w14:textId="4B9E4A04" w:rsidR="005E4AC9" w:rsidRDefault="005E4AC9" w:rsidP="0089381E">
      <w:pPr>
        <w:spacing w:after="0" w:line="360" w:lineRule="auto"/>
      </w:pPr>
      <w:r w:rsidRPr="005E4AC9">
        <w:t>https://twitter.com/emollick/status/1509016407643762689/photo/2</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w:t>
      </w:r>
      <w:r w:rsidR="005A3CBE">
        <w:lastRenderedPageBreak/>
        <w:t xml:space="preserve">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in recent decades have ???</w:t>
      </w:r>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2EDE065F"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as part of a NRDA project on 16 different sites at an average </w:t>
      </w:r>
      <w:r w:rsidR="00E56514">
        <w:lastRenderedPageBreak/>
        <w:t>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proofErr w:type="spellStart"/>
      <w:r w:rsidR="00E56514">
        <w:t>limestrone</w:t>
      </w:r>
      <w:proofErr w:type="spellEnd"/>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435BBE5A" w14:textId="0606DBA0" w:rsidR="001836A5" w:rsidRDefault="001836A5" w:rsidP="00ED11FF">
      <w:pPr>
        <w:spacing w:after="0" w:line="360" w:lineRule="auto"/>
      </w:pPr>
      <w:r>
        <w:t xml:space="preserve">Landings </w:t>
      </w:r>
      <w:r w:rsidRPr="000142BB">
        <w:t>–</w:t>
      </w:r>
      <w:r>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0E4F237B" w:rsidR="00277FAE"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26-75-mm shell height), and legal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w:t>
      </w:r>
      <w:r>
        <w:lastRenderedPageBreak/>
        <w:t xml:space="preserve">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river bed degradation (S. Leitman, personal communication).  Regardless, we use the number of days per Period river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projects with different starting points and cultch materials, we summed the weight of cultch collected by divers by</w:t>
      </w:r>
      <w:r w:rsidR="004602C6">
        <w:t xml:space="preserve"> restoration project, site in the bay, and</w:t>
      </w:r>
      <w:r w:rsidR="003D09A8">
        <w:t xml:space="preserve"> period</w:t>
      </w:r>
      <w:r w:rsidR="004602C6">
        <w:t>.  We then used a similar generalized linear model framework as the live oyster count data to assess patterns in cultch material persistence across projects in the bay.</w:t>
      </w:r>
      <w:r w:rsidR="003D09A8">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1A160615" w:rsidR="00AD5B7C" w:rsidRDefault="007C361E" w:rsidP="00AF3465">
      <w:pPr>
        <w:spacing w:after="0" w:line="360" w:lineRule="auto"/>
        <w:rPr>
          <w:i/>
          <w:iCs/>
        </w:rPr>
      </w:pPr>
      <w:r>
        <w:rPr>
          <w:i/>
          <w:iCs/>
        </w:rPr>
        <w:lastRenderedPageBreak/>
        <w:t xml:space="preserve">Trends in oyster </w:t>
      </w:r>
      <w:r w:rsidR="00AD5B7C">
        <w:rPr>
          <w:i/>
          <w:iCs/>
        </w:rPr>
        <w:t>counts</w:t>
      </w:r>
      <w:r w:rsidR="005D5537">
        <w:rPr>
          <w:i/>
          <w:iCs/>
        </w:rPr>
        <w:t xml:space="preserve"> across Apalachicola, Pensacola, and St. Andrews Bays</w:t>
      </w:r>
      <w:r w:rsidR="00FE7DB8">
        <w:rPr>
          <w:i/>
          <w:iCs/>
        </w:rPr>
        <w:t xml:space="preserve"> across reefs restored with </w:t>
      </w:r>
      <w:r w:rsidR="00501CA0">
        <w:rPr>
          <w:i/>
          <w:iCs/>
        </w:rPr>
        <w:t>shell or</w:t>
      </w:r>
      <w:r w:rsidR="00FE7DB8">
        <w:rPr>
          <w:i/>
          <w:iCs/>
        </w:rPr>
        <w:t xml:space="preserve"> cultch</w:t>
      </w:r>
    </w:p>
    <w:p w14:paraId="5C22348D" w14:textId="59E3D8A8" w:rsidR="007C361E" w:rsidRPr="00AD5B7C" w:rsidRDefault="007C361E" w:rsidP="00AF3465">
      <w:pPr>
        <w:spacing w:after="0" w:line="360" w:lineRule="auto"/>
        <w:rPr>
          <w:i/>
          <w:iCs/>
        </w:rPr>
      </w:pPr>
      <w:r>
        <w:rPr>
          <w:i/>
          <w:iCs/>
        </w:rPr>
        <w:t>#</w:t>
      </w:r>
      <w:r w:rsidR="00501CA0">
        <w:rPr>
          <w:i/>
          <w:iCs/>
        </w:rPr>
        <w:t>2022037_All_Bays_DEP_FWC analyses code</w:t>
      </w:r>
    </w:p>
    <w:p w14:paraId="1A8902DD" w14:textId="361FAA03" w:rsidR="00AF3465" w:rsidRDefault="007C361E" w:rsidP="00AF3465">
      <w:pPr>
        <w:spacing w:after="0" w:line="360" w:lineRule="auto"/>
      </w:pPr>
      <w:r>
        <w:t xml:space="preserve">The dispersion parameter using a binom2 family was </w:t>
      </w:r>
      <w:r w:rsidR="00501CA0">
        <w:t>&lt;1 for the models below</w:t>
      </w:r>
      <w:r>
        <w:t xml:space="preserve"> suggesting extreme overdispersion and supporting the use of a negative binomial distribution in the GLM.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Bay </w:t>
      </w:r>
      <w:r w:rsidR="00501CA0">
        <w:t>*</w:t>
      </w:r>
      <w:r w:rsidR="000B5F61">
        <w:t xml:space="preserve"> Period model</w:t>
      </w:r>
      <w:r w:rsidR="00501CA0">
        <w:t xml:space="preserve"> because this model would provide insight into (1) whether restoration triggered a response on oyster counts and (2) if this response was consistent among the three bays</w:t>
      </w:r>
      <w:r w:rsidR="000B5F61">
        <w:t xml:space="preserve">. </w:t>
      </w:r>
      <w:r w:rsidR="00017761">
        <w:t xml:space="preserve"> </w:t>
      </w:r>
      <w:r w:rsidR="00501CA0">
        <w:t>From an AIC perspective, Bay * Period model had the lowest value (delta AIC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 (beta = 0.07, SE beta = 0.15, p=0.10) as was St. Andrews (beta = 0.25, SE beta = 0.20, p=0.03)</w:t>
      </w:r>
      <w:r w:rsidR="007834F9">
        <w:t xml:space="preserve"> </w:t>
      </w:r>
      <w:r w:rsidR="00A91886">
        <w:t>each showing a positive trend (positive slope) over time but only increasing at about 1 oyster spat per quadrat for each time period (exp^0.25=1.3). This contrasts with Apalachicola Bay which was declining at about 0.8 live oysters per quadrat per period (exp^-0.18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X, predicted with data).</w:t>
      </w:r>
    </w:p>
    <w:p w14:paraId="3D548383" w14:textId="7353BE10" w:rsidR="00BE54FD" w:rsidRDefault="00BE4DE7" w:rsidP="007645BF">
      <w:pPr>
        <w:spacing w:after="0" w:line="360" w:lineRule="auto"/>
      </w:pPr>
      <w:r>
        <w:tab/>
        <w:t xml:space="preserve">Fitting the same Bay </w:t>
      </w:r>
      <w:r w:rsidR="00BE54FD">
        <w:t>*</w:t>
      </w:r>
      <w:r>
        <w:t xml:space="preserve"> Period model to counts of </w:t>
      </w:r>
      <w:r w:rsidR="00BE54FD">
        <w:t xml:space="preserve">seed or legal siz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128E2881" w14:textId="77777777" w:rsidR="00BE54FD" w:rsidRDefault="00BE54FD" w:rsidP="007C361E">
      <w:pPr>
        <w:spacing w:after="0" w:line="360" w:lineRule="auto"/>
      </w:pPr>
    </w:p>
    <w:p w14:paraId="4D1F400D" w14:textId="2D9609CC" w:rsidR="007C361E" w:rsidRDefault="007C361E" w:rsidP="007C361E">
      <w:pPr>
        <w:spacing w:after="0" w:line="360" w:lineRule="auto"/>
      </w:pPr>
      <w:r>
        <w:t xml:space="preserve">#ok the above is done. Just a reminder, this is based </w:t>
      </w:r>
      <w:r w:rsidR="00806A78">
        <w:t xml:space="preserve">on DEP for Pensacola and St. Andrews and DEP and FWC for </w:t>
      </w:r>
      <w:proofErr w:type="spellStart"/>
      <w:r w:rsidR="00806A78">
        <w:t>Apalach</w:t>
      </w:r>
      <w:proofErr w:type="spellEnd"/>
      <w:r w:rsidR="00806A78">
        <w:t>.  This would be rock for Pensacola and St. Andrews and shell and rock for Apalachicola</w:t>
      </w:r>
    </w:p>
    <w:p w14:paraId="594FBEAD" w14:textId="77777777" w:rsidR="007C361E" w:rsidRDefault="007C361E" w:rsidP="008F2D5D">
      <w:pPr>
        <w:spacing w:after="0" w:line="360" w:lineRule="auto"/>
        <w:ind w:firstLine="720"/>
      </w:pPr>
    </w:p>
    <w:p w14:paraId="71D2AD02" w14:textId="68B7D57D" w:rsidR="007C361E" w:rsidRPr="00AD5B7C" w:rsidRDefault="007C361E" w:rsidP="007C361E">
      <w:pPr>
        <w:spacing w:after="0" w:line="360" w:lineRule="auto"/>
        <w:rPr>
          <w:i/>
          <w:iCs/>
        </w:rPr>
      </w:pPr>
      <w:r>
        <w:rPr>
          <w:i/>
          <w:iCs/>
        </w:rPr>
        <w:t>A detailed analysis Apalachicola Bay oyster population response to restoration measured by counts from rock and shell cultch from multiple studies</w:t>
      </w:r>
    </w:p>
    <w:p w14:paraId="195F1422" w14:textId="229AABD3"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000 per 1/4-m</w:t>
      </w:r>
      <w:r w:rsidRPr="00912438">
        <w:rPr>
          <w:vertAlign w:val="superscript"/>
        </w:rPr>
        <w:t>2</w:t>
      </w:r>
      <w:r w:rsidR="002C7ED3">
        <w:t xml:space="preserve"> depending on study and period of time (Figure X) suggesting that these data are highly </w:t>
      </w:r>
      <w:proofErr w:type="spellStart"/>
      <w:r w:rsidR="002C7ED3">
        <w:t>overdispersed</w:t>
      </w:r>
      <w:proofErr w:type="spellEnd"/>
      <w:r w:rsidR="002C7ED3">
        <w:t>, but over time oyster counts across study trend closer to zero</w:t>
      </w:r>
      <w:r w:rsidR="005E4AC9">
        <w:t xml:space="preserve"> (Figure X)</w:t>
      </w:r>
      <w:r w:rsidR="002C7ED3">
        <w:t xml:space="preserve">.  </w:t>
      </w:r>
    </w:p>
    <w:p w14:paraId="209A0DE2" w14:textId="6DBA4F45"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2"/>
      <w:r>
        <w:t>001</w:t>
      </w:r>
      <w:commentRangeEnd w:id="2"/>
      <w:r w:rsidR="00D07B21">
        <w:rPr>
          <w:rStyle w:val="CommentReference"/>
        </w:rPr>
        <w:commentReference w:id="2"/>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X)</w:t>
      </w:r>
      <w:r w:rsidR="00DA103B">
        <w:t xml:space="preserve">.  We fit the same model as above but included an additional parameter describing the number of days river discharge was below 12,000 CFS in the model. </w:t>
      </w:r>
      <w:r w:rsidR="00D07B21">
        <w:t xml:space="preserve"> Both period</w:t>
      </w:r>
      <w:r w:rsidR="00491D49">
        <w:t xml:space="preserve"> </w:t>
      </w:r>
      <w:r w:rsidR="00491D49">
        <w:t>(beta = -0.</w:t>
      </w:r>
      <w:r w:rsidR="00491D49">
        <w:t>21</w:t>
      </w:r>
      <w:r w:rsidR="00491D49">
        <w:t>, SE = 0.0</w:t>
      </w:r>
      <w:r w:rsidR="00491D49">
        <w:t>4</w:t>
      </w:r>
      <w:r w:rsidR="00491D49">
        <w:t xml:space="preserve">, p </w:t>
      </w:r>
      <w:r w:rsidR="00491D49">
        <w:t>&lt;</w:t>
      </w:r>
      <w:r w:rsidR="00491D49">
        <w:t xml:space="preserve"> 0.0</w:t>
      </w:r>
      <w:r w:rsidR="00491D49">
        <w:t>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1 period lag on the number days discharge was below 12,000 CFS</w:t>
      </w:r>
      <w:r w:rsidR="00C1715F">
        <w:t xml:space="preserve"> (as a measure of antecedent flows)</w:t>
      </w:r>
      <w:r w:rsidR="00C60143">
        <w:t>, suggested that the number of low days in the prior period did not influence the number of live spat in the current period (p = 0.</w:t>
      </w:r>
      <w:r w:rsidR="00C1715F">
        <w:t>27</w:t>
      </w:r>
      <w:r w:rsidR="00C60143">
        <w:t>).</w:t>
      </w:r>
    </w:p>
    <w:p w14:paraId="1726B1BE" w14:textId="154C9E86"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w:t>
      </w:r>
      <w:r>
        <w:lastRenderedPageBreak/>
        <w:t xml:space="preserve">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di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rock projects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3"/>
      <w:r w:rsidR="00C1715F">
        <w:t>9</w:t>
      </w:r>
      <w:commentRangeEnd w:id="3"/>
      <w:r w:rsidR="00C1715F">
        <w:rPr>
          <w:rStyle w:val="CommentReference"/>
        </w:rPr>
        <w:commentReference w:id="3"/>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 than any of the other projects.  The extreme dispersion observed for this project (Figure X, observed counts) resulted in poor model fit compared to the other projects, thus the predicted live oyster spat counts in period 14 may be positively biased.</w:t>
      </w:r>
    </w:p>
    <w:p w14:paraId="3C9F7495" w14:textId="5AB682CC" w:rsidR="002740F9" w:rsidRPr="00BB5D4E" w:rsidRDefault="002740F9" w:rsidP="007C361E">
      <w:pPr>
        <w:spacing w:after="0" w:line="360" w:lineRule="auto"/>
      </w:pPr>
      <w:r>
        <w:tab/>
        <w:t xml:space="preserve">Total cultch weights were made integers by rounding to nearest whole kg.  </w:t>
      </w:r>
      <w:r w:rsidR="00CD4DED">
        <w:t>Data were then subset for each project</w:t>
      </w:r>
      <w:r w:rsidR="00771D3A">
        <w:t xml:space="preserve"> and calculations of mean and variance by project suggested the data were </w:t>
      </w:r>
      <w:proofErr w:type="spellStart"/>
      <w:r w:rsidR="00771D3A">
        <w:t>overdispersed</w:t>
      </w:r>
      <w:proofErr w:type="spellEnd"/>
      <w:r w:rsidR="00771D3A">
        <w:t xml:space="preserve"> (variance &gt; mean).   We then fit similar GLM models as described for oyster count data to the cultch biomass.</w:t>
      </w:r>
      <w:r w:rsidR="00AC7DCE">
        <w:t xml:space="preserve">  </w:t>
      </w:r>
      <w:r w:rsidR="00AC7DCE">
        <w:t xml:space="preserve">To create a comparative framework across </w:t>
      </w:r>
      <w:r w:rsidR="00AC7DCE">
        <w:t>substrates</w:t>
      </w:r>
      <w:r w:rsidR="00AC7DCE">
        <w:t xml:space="preserve"> we predicted the number of oyster spat per ¼-m</w:t>
      </w:r>
      <w:r w:rsidR="00AC7DCE" w:rsidRPr="00BB5D4E">
        <w:rPr>
          <w:vertAlign w:val="superscript"/>
        </w:rPr>
        <w:t>2</w:t>
      </w:r>
      <w:r w:rsidR="00AC7DCE">
        <w:t xml:space="preserve"> in period 14, the last period of monitoring.  </w:t>
      </w:r>
      <w:r w:rsidR="00AC7DCE">
        <w:t>Because Apalachicola was the only bay where rock and shell were used, we focused analyses on this bay only.  From an AIC perspective, models that included Period + Substrate or models that examined the interaction between Period*Substrate (both with log(number of transects) as an offset to control for effort as above) were not distinguishable (deltaic = 1.5).  From a management perspective the interaction term is of interest to help understand how the biomass of either rock or shell changes over time.  For rock substrate, the change in biomass over time was significant (</w:t>
      </w:r>
      <w:r w:rsidR="00AC7DCE">
        <w:t>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w:t>
      </w:r>
      <w:r w:rsidR="00042B2A">
        <w:lastRenderedPageBreak/>
        <w:t>(</w:t>
      </w:r>
      <w:r w:rsidR="00042B2A">
        <w:t>beta = -0.</w:t>
      </w:r>
      <w:r w:rsidR="00042B2A">
        <w:t>05</w:t>
      </w:r>
      <w:r w:rsidR="00042B2A">
        <w:t xml:space="preserve">, SE = 0.04, p </w:t>
      </w:r>
      <w:r w:rsidR="00042B2A">
        <w:t>=</w:t>
      </w:r>
      <w:r w:rsidR="00042B2A">
        <w:t xml:space="preserve"> 0.</w:t>
      </w:r>
      <w:r w:rsidR="00042B2A">
        <w:t>5</w:t>
      </w:r>
      <w:r w:rsidR="00042B2A">
        <w:t>)</w:t>
      </w:r>
      <w:r w:rsidR="00042B2A">
        <w:t xml:space="preserve">. However, what is more important than the statistical significance is how the material persisted over time.  The predicted biomass of rock </w:t>
      </w:r>
      <w:r w:rsidR="00042B2A">
        <w:t>per ¼-m</w:t>
      </w:r>
      <w:r w:rsidR="00042B2A" w:rsidRPr="00BB5D4E">
        <w:rPr>
          <w:vertAlign w:val="superscript"/>
        </w:rPr>
        <w:t>2</w:t>
      </w:r>
      <w:r w:rsidR="00042B2A">
        <w:t xml:space="preserve"> quadrat</w:t>
      </w:r>
      <w:r w:rsidR="00042B2A">
        <w:t xml:space="preserve"> changed over time from about 5.07 kg </w:t>
      </w:r>
      <w:r w:rsidR="00042B2A">
        <w:t>per ¼-m</w:t>
      </w:r>
      <w:r w:rsidR="00042B2A" w:rsidRPr="00BB5D4E">
        <w:rPr>
          <w:vertAlign w:val="superscript"/>
        </w:rPr>
        <w:t>2</w:t>
      </w:r>
      <w:r w:rsidR="00042B2A">
        <w:t xml:space="preserve"> quadrat</w:t>
      </w:r>
      <w:r w:rsidR="00042B2A">
        <w:t xml:space="preserve"> ( 95% CI 2.5 – 10.2) in Period 2 to about 2.0 kg </w:t>
      </w:r>
      <w:r w:rsidR="00042B2A">
        <w:t>per ¼-m</w:t>
      </w:r>
      <w:r w:rsidR="00042B2A" w:rsidRPr="00BB5D4E">
        <w:rPr>
          <w:vertAlign w:val="superscript"/>
        </w:rPr>
        <w:t>2</w:t>
      </w:r>
      <w:r w:rsidR="00042B2A">
        <w:t xml:space="preserve"> quadrat</w:t>
      </w:r>
      <w:r w:rsidR="00042B2A">
        <w:t xml:space="preserve"> (1.4 – 2.9) where as the biomass of shell changed from about 1.7 kg </w:t>
      </w:r>
      <w:r w:rsidR="00042B2A">
        <w:t>per ¼-m</w:t>
      </w:r>
      <w:r w:rsidR="00042B2A" w:rsidRPr="00BB5D4E">
        <w:rPr>
          <w:vertAlign w:val="superscript"/>
        </w:rPr>
        <w:t>2</w:t>
      </w:r>
      <w:r w:rsidR="00042B2A">
        <w:t xml:space="preserve"> quadrat</w:t>
      </w:r>
      <w:r w:rsidR="00042B2A">
        <w:t xml:space="preserve"> (1.1 – 2.7) to about 0.93 (0.6 – 1.5).  Because shell is less dense than rock, the differences in biomass per quadrat are not surprising, but, these results </w:t>
      </w:r>
      <w:r w:rsidR="0019594C">
        <w:t xml:space="preserve">suggest a decline of about 60% biomass for the shell material by the end of period 13 and about 45% of the rock material.  A critical point is that these are measures of biomass, not area, and oyster spat settle on area. However, if we assume a proportional loss in area then the rock material degraded at a lower rate than the shell material. </w:t>
      </w:r>
    </w:p>
    <w:p w14:paraId="71456634" w14:textId="6C59EC65" w:rsidR="00912438" w:rsidRDefault="00912438" w:rsidP="007C361E">
      <w:pPr>
        <w:spacing w:after="0" w:line="360" w:lineRule="auto"/>
      </w:pPr>
    </w:p>
    <w:p w14:paraId="50CECD0F" w14:textId="77777777" w:rsidR="00912438" w:rsidRDefault="00912438" w:rsidP="007C361E">
      <w:pPr>
        <w:spacing w:after="0" w:line="360" w:lineRule="auto"/>
      </w:pPr>
    </w:p>
    <w:p w14:paraId="4C54CD6F" w14:textId="77777777" w:rsidR="00912438" w:rsidRDefault="00912438" w:rsidP="007C361E">
      <w:pPr>
        <w:spacing w:after="0" w:line="360" w:lineRule="auto"/>
      </w:pPr>
    </w:p>
    <w:p w14:paraId="74B71EAD" w14:textId="6F941FEF" w:rsidR="007C361E" w:rsidRDefault="00AD70D9" w:rsidP="007C361E">
      <w:pPr>
        <w:spacing w:after="0" w:line="360" w:lineRule="auto"/>
      </w:pPr>
      <w:r>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We first tested to see if there was a response from any restoration over time by project.  If so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44CE9103" w14:textId="6AE70568" w:rsidR="00BE4DE7" w:rsidRDefault="00BE4DE7" w:rsidP="00AF3465">
      <w:pPr>
        <w:spacing w:after="0" w:line="360" w:lineRule="auto"/>
      </w:pPr>
    </w:p>
    <w:p w14:paraId="60DCFCB2" w14:textId="18D72E4E" w:rsidR="00A533F2" w:rsidRDefault="00A533F2" w:rsidP="00AF3465">
      <w:pPr>
        <w:spacing w:after="0" w:line="360" w:lineRule="auto"/>
      </w:pPr>
    </w:p>
    <w:p w14:paraId="1218208F" w14:textId="42A5C698" w:rsidR="00A533F2" w:rsidRPr="00FE7DB8" w:rsidRDefault="00A533F2" w:rsidP="00FE7DB8">
      <w:pPr>
        <w:spacing w:after="0" w:line="240" w:lineRule="auto"/>
        <w:rPr>
          <w:sz w:val="16"/>
          <w:szCs w:val="16"/>
        </w:rPr>
      </w:pPr>
    </w:p>
    <w:p w14:paraId="45B3924C" w14:textId="77777777" w:rsidR="00A533F2" w:rsidRPr="00FE7DB8" w:rsidRDefault="00A533F2" w:rsidP="00FE7DB8">
      <w:pPr>
        <w:spacing w:after="0" w:line="240" w:lineRule="auto"/>
        <w:rPr>
          <w:sz w:val="16"/>
          <w:szCs w:val="16"/>
        </w:rPr>
      </w:pPr>
      <w:r w:rsidRPr="00FE7DB8">
        <w:rPr>
          <w:sz w:val="16"/>
          <w:szCs w:val="16"/>
        </w:rPr>
        <w:t xml:space="preserve"># Predicted counts of </w:t>
      </w:r>
      <w:proofErr w:type="spellStart"/>
      <w:r w:rsidRPr="00FE7DB8">
        <w:rPr>
          <w:sz w:val="16"/>
          <w:szCs w:val="16"/>
        </w:rPr>
        <w:t>Sum_spat</w:t>
      </w:r>
      <w:proofErr w:type="spellEnd"/>
    </w:p>
    <w:p w14:paraId="15003984" w14:textId="77777777" w:rsidR="00A533F2" w:rsidRPr="00FE7DB8" w:rsidRDefault="00A533F2" w:rsidP="00FE7DB8">
      <w:pPr>
        <w:spacing w:after="0" w:line="240" w:lineRule="auto"/>
        <w:rPr>
          <w:sz w:val="16"/>
          <w:szCs w:val="16"/>
        </w:rPr>
      </w:pPr>
    </w:p>
    <w:p w14:paraId="44AB3081" w14:textId="77777777" w:rsidR="00A533F2" w:rsidRPr="00FE7DB8" w:rsidRDefault="00A533F2" w:rsidP="00FE7DB8">
      <w:pPr>
        <w:spacing w:after="0" w:line="240" w:lineRule="auto"/>
        <w:rPr>
          <w:sz w:val="16"/>
          <w:szCs w:val="16"/>
        </w:rPr>
      </w:pPr>
      <w:r w:rsidRPr="00FE7DB8">
        <w:rPr>
          <w:sz w:val="16"/>
          <w:szCs w:val="16"/>
        </w:rPr>
        <w:t>#       Bay = Apalachicola</w:t>
      </w:r>
    </w:p>
    <w:p w14:paraId="76709D80" w14:textId="77777777" w:rsidR="00A533F2" w:rsidRPr="00FE7DB8" w:rsidRDefault="00A533F2" w:rsidP="00FE7DB8">
      <w:pPr>
        <w:spacing w:after="0" w:line="240" w:lineRule="auto"/>
        <w:rPr>
          <w:sz w:val="16"/>
          <w:szCs w:val="16"/>
        </w:rPr>
      </w:pPr>
    </w:p>
    <w:p w14:paraId="59573321" w14:textId="77777777" w:rsidR="00A533F2" w:rsidRPr="00FE7DB8" w:rsidRDefault="00A533F2" w:rsidP="00FE7DB8">
      <w:pPr>
        <w:spacing w:after="0" w:line="240" w:lineRule="auto"/>
        <w:rPr>
          <w:sz w:val="16"/>
          <w:szCs w:val="16"/>
        </w:rPr>
      </w:pPr>
      <w:r w:rsidRPr="00FE7DB8">
        <w:rPr>
          <w:sz w:val="16"/>
          <w:szCs w:val="16"/>
        </w:rPr>
        <w:t>Period | Predicted |         95% CI</w:t>
      </w:r>
    </w:p>
    <w:p w14:paraId="01516E1B" w14:textId="77777777" w:rsidR="00A533F2" w:rsidRPr="00FE7DB8" w:rsidRDefault="00A533F2" w:rsidP="00FE7DB8">
      <w:pPr>
        <w:spacing w:after="0" w:line="240" w:lineRule="auto"/>
        <w:rPr>
          <w:sz w:val="16"/>
          <w:szCs w:val="16"/>
        </w:rPr>
      </w:pPr>
      <w:r w:rsidRPr="00FE7DB8">
        <w:rPr>
          <w:sz w:val="16"/>
          <w:szCs w:val="16"/>
        </w:rPr>
        <w:t>-----------------------------------</w:t>
      </w:r>
    </w:p>
    <w:p w14:paraId="2BF9B19D" w14:textId="77777777" w:rsidR="00A533F2" w:rsidRPr="00FE7DB8" w:rsidRDefault="00A533F2" w:rsidP="00FE7DB8">
      <w:pPr>
        <w:spacing w:after="0" w:line="240" w:lineRule="auto"/>
        <w:rPr>
          <w:sz w:val="16"/>
          <w:szCs w:val="16"/>
        </w:rPr>
      </w:pPr>
      <w:r w:rsidRPr="00FE7DB8">
        <w:rPr>
          <w:sz w:val="16"/>
          <w:szCs w:val="16"/>
        </w:rPr>
        <w:t xml:space="preserve">     3 |     26.04 | [14.97, 45.31]</w:t>
      </w:r>
    </w:p>
    <w:p w14:paraId="251FA988" w14:textId="77777777" w:rsidR="00A533F2" w:rsidRPr="00FE7DB8" w:rsidRDefault="00A533F2" w:rsidP="00FE7DB8">
      <w:pPr>
        <w:spacing w:after="0" w:line="240" w:lineRule="auto"/>
        <w:rPr>
          <w:sz w:val="16"/>
          <w:szCs w:val="16"/>
        </w:rPr>
      </w:pPr>
      <w:r w:rsidRPr="00FE7DB8">
        <w:rPr>
          <w:sz w:val="16"/>
          <w:szCs w:val="16"/>
        </w:rPr>
        <w:t xml:space="preserve">     5 |     24.47 | [15.93, 37.58]</w:t>
      </w:r>
    </w:p>
    <w:p w14:paraId="4AB78F0D" w14:textId="77777777" w:rsidR="00A533F2" w:rsidRPr="00FE7DB8" w:rsidRDefault="00A533F2" w:rsidP="00FE7DB8">
      <w:pPr>
        <w:spacing w:after="0" w:line="240" w:lineRule="auto"/>
        <w:rPr>
          <w:sz w:val="16"/>
          <w:szCs w:val="16"/>
        </w:rPr>
      </w:pPr>
      <w:r w:rsidRPr="00FE7DB8">
        <w:rPr>
          <w:sz w:val="16"/>
          <w:szCs w:val="16"/>
        </w:rPr>
        <w:t xml:space="preserve">     6 |     23.71 | [16.16, 34.81]</w:t>
      </w:r>
    </w:p>
    <w:p w14:paraId="7EF7B03C" w14:textId="77777777" w:rsidR="00A533F2" w:rsidRPr="00FE7DB8" w:rsidRDefault="00A533F2" w:rsidP="00FE7DB8">
      <w:pPr>
        <w:spacing w:after="0" w:line="240" w:lineRule="auto"/>
        <w:rPr>
          <w:sz w:val="16"/>
          <w:szCs w:val="16"/>
        </w:rPr>
      </w:pPr>
      <w:r w:rsidRPr="00FE7DB8">
        <w:rPr>
          <w:sz w:val="16"/>
          <w:szCs w:val="16"/>
        </w:rPr>
        <w:t xml:space="preserve">     7 |     22.99 | [16.10, 32.81]</w:t>
      </w:r>
    </w:p>
    <w:p w14:paraId="7F30F377" w14:textId="77777777" w:rsidR="00A533F2" w:rsidRPr="00FE7DB8" w:rsidRDefault="00A533F2" w:rsidP="00FE7DB8">
      <w:pPr>
        <w:spacing w:after="0" w:line="240" w:lineRule="auto"/>
        <w:rPr>
          <w:sz w:val="16"/>
          <w:szCs w:val="16"/>
        </w:rPr>
      </w:pPr>
      <w:r w:rsidRPr="00FE7DB8">
        <w:rPr>
          <w:sz w:val="16"/>
          <w:szCs w:val="16"/>
        </w:rPr>
        <w:t xml:space="preserve">    10 |     20.93 | [13.99, 31.32]</w:t>
      </w:r>
    </w:p>
    <w:p w14:paraId="13F91E3C" w14:textId="77777777" w:rsidR="00A533F2" w:rsidRPr="00FE7DB8" w:rsidRDefault="00A533F2" w:rsidP="00FE7DB8">
      <w:pPr>
        <w:spacing w:after="0" w:line="240" w:lineRule="auto"/>
        <w:rPr>
          <w:sz w:val="16"/>
          <w:szCs w:val="16"/>
        </w:rPr>
      </w:pPr>
      <w:r w:rsidRPr="00FE7DB8">
        <w:rPr>
          <w:sz w:val="16"/>
          <w:szCs w:val="16"/>
        </w:rPr>
        <w:t xml:space="preserve">    14 |     18.48 | [ 9.54, 35.80]</w:t>
      </w:r>
    </w:p>
    <w:p w14:paraId="57099CF7" w14:textId="77777777" w:rsidR="00A533F2" w:rsidRPr="00FE7DB8" w:rsidRDefault="00A533F2" w:rsidP="00FE7DB8">
      <w:pPr>
        <w:spacing w:after="0" w:line="240" w:lineRule="auto"/>
        <w:rPr>
          <w:sz w:val="16"/>
          <w:szCs w:val="16"/>
        </w:rPr>
      </w:pPr>
    </w:p>
    <w:p w14:paraId="26D7A046" w14:textId="77777777" w:rsidR="00A533F2" w:rsidRPr="00FE7DB8" w:rsidRDefault="00A533F2" w:rsidP="00FE7DB8">
      <w:pPr>
        <w:spacing w:after="0" w:line="240" w:lineRule="auto"/>
        <w:rPr>
          <w:sz w:val="16"/>
          <w:szCs w:val="16"/>
        </w:rPr>
      </w:pPr>
      <w:r w:rsidRPr="00FE7DB8">
        <w:rPr>
          <w:sz w:val="16"/>
          <w:szCs w:val="16"/>
        </w:rPr>
        <w:t>#       Bay = Pensacola</w:t>
      </w:r>
    </w:p>
    <w:p w14:paraId="392C7087" w14:textId="77777777" w:rsidR="00A533F2" w:rsidRPr="00FE7DB8" w:rsidRDefault="00A533F2" w:rsidP="00FE7DB8">
      <w:pPr>
        <w:spacing w:after="0" w:line="240" w:lineRule="auto"/>
        <w:rPr>
          <w:sz w:val="16"/>
          <w:szCs w:val="16"/>
        </w:rPr>
      </w:pPr>
    </w:p>
    <w:p w14:paraId="78E5AF60" w14:textId="77777777" w:rsidR="00A533F2" w:rsidRPr="00FE7DB8" w:rsidRDefault="00A533F2" w:rsidP="00FE7DB8">
      <w:pPr>
        <w:spacing w:after="0" w:line="240" w:lineRule="auto"/>
        <w:rPr>
          <w:sz w:val="16"/>
          <w:szCs w:val="16"/>
        </w:rPr>
      </w:pPr>
      <w:r w:rsidRPr="00FE7DB8">
        <w:rPr>
          <w:sz w:val="16"/>
          <w:szCs w:val="16"/>
        </w:rPr>
        <w:lastRenderedPageBreak/>
        <w:t>Period | Predicted |         95% CI</w:t>
      </w:r>
    </w:p>
    <w:p w14:paraId="1E85E8E4" w14:textId="77777777" w:rsidR="00A533F2" w:rsidRPr="00FE7DB8" w:rsidRDefault="00A533F2" w:rsidP="00FE7DB8">
      <w:pPr>
        <w:spacing w:after="0" w:line="240" w:lineRule="auto"/>
        <w:rPr>
          <w:sz w:val="16"/>
          <w:szCs w:val="16"/>
        </w:rPr>
      </w:pPr>
      <w:r w:rsidRPr="00FE7DB8">
        <w:rPr>
          <w:sz w:val="16"/>
          <w:szCs w:val="16"/>
        </w:rPr>
        <w:t>-----------------------------------</w:t>
      </w:r>
    </w:p>
    <w:p w14:paraId="124445C7" w14:textId="77777777" w:rsidR="00A533F2" w:rsidRPr="00FE7DB8" w:rsidRDefault="00A533F2" w:rsidP="00FE7DB8">
      <w:pPr>
        <w:spacing w:after="0" w:line="240" w:lineRule="auto"/>
        <w:rPr>
          <w:sz w:val="16"/>
          <w:szCs w:val="16"/>
        </w:rPr>
      </w:pPr>
      <w:r w:rsidRPr="00FE7DB8">
        <w:rPr>
          <w:sz w:val="16"/>
          <w:szCs w:val="16"/>
        </w:rPr>
        <w:t xml:space="preserve">     3 |     35.95 | [19.83, 65.18]</w:t>
      </w:r>
    </w:p>
    <w:p w14:paraId="603599B0" w14:textId="77777777" w:rsidR="00A533F2" w:rsidRPr="00FE7DB8" w:rsidRDefault="00A533F2" w:rsidP="00FE7DB8">
      <w:pPr>
        <w:spacing w:after="0" w:line="240" w:lineRule="auto"/>
        <w:rPr>
          <w:sz w:val="16"/>
          <w:szCs w:val="16"/>
        </w:rPr>
      </w:pPr>
      <w:r w:rsidRPr="00FE7DB8">
        <w:rPr>
          <w:sz w:val="16"/>
          <w:szCs w:val="16"/>
        </w:rPr>
        <w:t xml:space="preserve">     5 |     33.78 | [20.96, 54.44]</w:t>
      </w:r>
    </w:p>
    <w:p w14:paraId="0355F033" w14:textId="77777777" w:rsidR="00A533F2" w:rsidRPr="00FE7DB8" w:rsidRDefault="00A533F2" w:rsidP="00FE7DB8">
      <w:pPr>
        <w:spacing w:after="0" w:line="240" w:lineRule="auto"/>
        <w:rPr>
          <w:sz w:val="16"/>
          <w:szCs w:val="16"/>
        </w:rPr>
      </w:pPr>
      <w:r w:rsidRPr="00FE7DB8">
        <w:rPr>
          <w:sz w:val="16"/>
          <w:szCs w:val="16"/>
        </w:rPr>
        <w:t xml:space="preserve">     6 |     32.74 | [21.20, 50.57]</w:t>
      </w:r>
    </w:p>
    <w:p w14:paraId="12EC804A" w14:textId="77777777" w:rsidR="00A533F2" w:rsidRPr="00FE7DB8" w:rsidRDefault="00A533F2" w:rsidP="00FE7DB8">
      <w:pPr>
        <w:spacing w:after="0" w:line="240" w:lineRule="auto"/>
        <w:rPr>
          <w:sz w:val="16"/>
          <w:szCs w:val="16"/>
        </w:rPr>
      </w:pPr>
      <w:r w:rsidRPr="00FE7DB8">
        <w:rPr>
          <w:sz w:val="16"/>
          <w:szCs w:val="16"/>
        </w:rPr>
        <w:t xml:space="preserve">     7 |     31.74 | [21.10, 47.73]</w:t>
      </w:r>
    </w:p>
    <w:p w14:paraId="16024D5C" w14:textId="77777777" w:rsidR="00A533F2" w:rsidRPr="00FE7DB8" w:rsidRDefault="00A533F2" w:rsidP="00FE7DB8">
      <w:pPr>
        <w:spacing w:after="0" w:line="240" w:lineRule="auto"/>
        <w:rPr>
          <w:sz w:val="16"/>
          <w:szCs w:val="16"/>
        </w:rPr>
      </w:pPr>
      <w:r w:rsidRPr="00FE7DB8">
        <w:rPr>
          <w:sz w:val="16"/>
          <w:szCs w:val="16"/>
        </w:rPr>
        <w:t xml:space="preserve">    10 |     28.90 | [18.55, 45.02]</w:t>
      </w:r>
    </w:p>
    <w:p w14:paraId="715E77EB" w14:textId="77777777" w:rsidR="00A533F2" w:rsidRPr="00FE7DB8" w:rsidRDefault="00A533F2" w:rsidP="00FE7DB8">
      <w:pPr>
        <w:spacing w:after="0" w:line="240" w:lineRule="auto"/>
        <w:rPr>
          <w:sz w:val="16"/>
          <w:szCs w:val="16"/>
        </w:rPr>
      </w:pPr>
      <w:r w:rsidRPr="00FE7DB8">
        <w:rPr>
          <w:sz w:val="16"/>
          <w:szCs w:val="16"/>
        </w:rPr>
        <w:t xml:space="preserve">    14 |     25.51 | [12.91, 50.42]</w:t>
      </w:r>
    </w:p>
    <w:p w14:paraId="502B66BC" w14:textId="77777777" w:rsidR="00A533F2" w:rsidRPr="00FE7DB8" w:rsidRDefault="00A533F2" w:rsidP="00FE7DB8">
      <w:pPr>
        <w:spacing w:after="0" w:line="240" w:lineRule="auto"/>
        <w:rPr>
          <w:sz w:val="16"/>
          <w:szCs w:val="16"/>
        </w:rPr>
      </w:pPr>
    </w:p>
    <w:p w14:paraId="2C111796" w14:textId="77777777" w:rsidR="00A533F2" w:rsidRPr="00FE7DB8" w:rsidRDefault="00A533F2" w:rsidP="00FE7DB8">
      <w:pPr>
        <w:spacing w:after="0" w:line="240" w:lineRule="auto"/>
        <w:rPr>
          <w:sz w:val="16"/>
          <w:szCs w:val="16"/>
        </w:rPr>
      </w:pPr>
      <w:r w:rsidRPr="00FE7DB8">
        <w:rPr>
          <w:sz w:val="16"/>
          <w:szCs w:val="16"/>
        </w:rPr>
        <w:t>#       Bay = St. Andrews</w:t>
      </w:r>
    </w:p>
    <w:p w14:paraId="26C28E71" w14:textId="77777777" w:rsidR="00A533F2" w:rsidRPr="00FE7DB8" w:rsidRDefault="00A533F2" w:rsidP="00FE7DB8">
      <w:pPr>
        <w:spacing w:after="0" w:line="240" w:lineRule="auto"/>
        <w:rPr>
          <w:sz w:val="16"/>
          <w:szCs w:val="16"/>
        </w:rPr>
      </w:pPr>
    </w:p>
    <w:p w14:paraId="10DF3A54" w14:textId="77777777" w:rsidR="00A533F2" w:rsidRPr="00FE7DB8" w:rsidRDefault="00A533F2" w:rsidP="00FE7DB8">
      <w:pPr>
        <w:spacing w:after="0" w:line="240" w:lineRule="auto"/>
        <w:rPr>
          <w:sz w:val="16"/>
          <w:szCs w:val="16"/>
        </w:rPr>
      </w:pPr>
      <w:r w:rsidRPr="00FE7DB8">
        <w:rPr>
          <w:sz w:val="16"/>
          <w:szCs w:val="16"/>
        </w:rPr>
        <w:t>Period | Predicted |          95% CI</w:t>
      </w:r>
    </w:p>
    <w:p w14:paraId="5ECD619C" w14:textId="77777777" w:rsidR="00A533F2" w:rsidRPr="00FE7DB8" w:rsidRDefault="00A533F2" w:rsidP="00FE7DB8">
      <w:pPr>
        <w:spacing w:after="0" w:line="240" w:lineRule="auto"/>
        <w:rPr>
          <w:sz w:val="16"/>
          <w:szCs w:val="16"/>
        </w:rPr>
      </w:pPr>
      <w:r w:rsidRPr="00FE7DB8">
        <w:rPr>
          <w:sz w:val="16"/>
          <w:szCs w:val="16"/>
        </w:rPr>
        <w:t>------------------------------------</w:t>
      </w:r>
    </w:p>
    <w:p w14:paraId="08268740" w14:textId="77777777" w:rsidR="00A533F2" w:rsidRPr="00FE7DB8" w:rsidRDefault="00A533F2" w:rsidP="00FE7DB8">
      <w:pPr>
        <w:spacing w:after="0" w:line="240" w:lineRule="auto"/>
        <w:rPr>
          <w:sz w:val="16"/>
          <w:szCs w:val="16"/>
        </w:rPr>
      </w:pPr>
      <w:r w:rsidRPr="00FE7DB8">
        <w:rPr>
          <w:sz w:val="16"/>
          <w:szCs w:val="16"/>
        </w:rPr>
        <w:t xml:space="preserve">     3 |    189.35 | [91.00, 394.03]</w:t>
      </w:r>
    </w:p>
    <w:p w14:paraId="491F531A" w14:textId="77777777" w:rsidR="00A533F2" w:rsidRPr="00FE7DB8" w:rsidRDefault="00A533F2" w:rsidP="00FE7DB8">
      <w:pPr>
        <w:spacing w:after="0" w:line="240" w:lineRule="auto"/>
        <w:rPr>
          <w:sz w:val="16"/>
          <w:szCs w:val="16"/>
        </w:rPr>
      </w:pPr>
      <w:r w:rsidRPr="00FE7DB8">
        <w:rPr>
          <w:sz w:val="16"/>
          <w:szCs w:val="16"/>
        </w:rPr>
        <w:t xml:space="preserve">     5 |    177.90 | [94.92, 333.44]</w:t>
      </w:r>
    </w:p>
    <w:p w14:paraId="51C3F6C5" w14:textId="77777777" w:rsidR="00A533F2" w:rsidRPr="00FE7DB8" w:rsidRDefault="00A533F2" w:rsidP="00FE7DB8">
      <w:pPr>
        <w:spacing w:after="0" w:line="240" w:lineRule="auto"/>
        <w:rPr>
          <w:sz w:val="16"/>
          <w:szCs w:val="16"/>
        </w:rPr>
      </w:pPr>
      <w:r w:rsidRPr="00FE7DB8">
        <w:rPr>
          <w:sz w:val="16"/>
          <w:szCs w:val="16"/>
        </w:rPr>
        <w:t xml:space="preserve">     6 |    172.44 | [95.61, 311.02]</w:t>
      </w:r>
    </w:p>
    <w:p w14:paraId="65DEB3BD" w14:textId="77777777" w:rsidR="00A533F2" w:rsidRPr="00FE7DB8" w:rsidRDefault="00A533F2" w:rsidP="00FE7DB8">
      <w:pPr>
        <w:spacing w:after="0" w:line="240" w:lineRule="auto"/>
        <w:rPr>
          <w:sz w:val="16"/>
          <w:szCs w:val="16"/>
        </w:rPr>
      </w:pPr>
      <w:r w:rsidRPr="00FE7DB8">
        <w:rPr>
          <w:sz w:val="16"/>
          <w:szCs w:val="16"/>
        </w:rPr>
        <w:t xml:space="preserve">     7 |    167.15 | [95.16, 293.59]</w:t>
      </w:r>
    </w:p>
    <w:p w14:paraId="2BA24123" w14:textId="77777777" w:rsidR="00A533F2" w:rsidRPr="00FE7DB8" w:rsidRDefault="00A533F2" w:rsidP="00FE7DB8">
      <w:pPr>
        <w:spacing w:after="0" w:line="240" w:lineRule="auto"/>
        <w:rPr>
          <w:sz w:val="16"/>
          <w:szCs w:val="16"/>
        </w:rPr>
      </w:pPr>
      <w:r w:rsidRPr="00FE7DB8">
        <w:rPr>
          <w:sz w:val="16"/>
          <w:szCs w:val="16"/>
        </w:rPr>
        <w:t xml:space="preserve">    10 |    152.22 | [86.21, 268.76]</w:t>
      </w:r>
    </w:p>
    <w:p w14:paraId="6CC09B58" w14:textId="0AA9AFA3" w:rsidR="00A533F2" w:rsidRDefault="00A533F2" w:rsidP="00FE7DB8">
      <w:pPr>
        <w:spacing w:after="0" w:line="240" w:lineRule="auto"/>
      </w:pPr>
      <w:r w:rsidRPr="00FE7DB8">
        <w:rPr>
          <w:sz w:val="16"/>
          <w:szCs w:val="16"/>
        </w:rPr>
        <w:t xml:space="preserve">    14 |    134.37 | [63.63, 283.72]</w:t>
      </w:r>
    </w:p>
    <w:p w14:paraId="1CD49114" w14:textId="51674CF9" w:rsidR="00EC3FF4" w:rsidRDefault="00EC3FF4" w:rsidP="00AF3465">
      <w:pPr>
        <w:spacing w:after="0" w:line="360" w:lineRule="auto"/>
      </w:pPr>
    </w:p>
    <w:p w14:paraId="0300D835" w14:textId="5273245F" w:rsidR="007645BF" w:rsidRPr="007645BF" w:rsidRDefault="007645BF" w:rsidP="007645BF">
      <w:pPr>
        <w:spacing w:after="0" w:line="240" w:lineRule="auto"/>
        <w:rPr>
          <w:sz w:val="16"/>
          <w:szCs w:val="16"/>
        </w:rPr>
      </w:pPr>
    </w:p>
    <w:p w14:paraId="05EA0211" w14:textId="77777777" w:rsidR="007645BF" w:rsidRPr="007645BF" w:rsidRDefault="007645BF" w:rsidP="007645BF">
      <w:pPr>
        <w:spacing w:after="0" w:line="240" w:lineRule="auto"/>
        <w:rPr>
          <w:sz w:val="16"/>
          <w:szCs w:val="16"/>
        </w:rPr>
      </w:pPr>
      <w:r w:rsidRPr="007645BF">
        <w:rPr>
          <w:sz w:val="16"/>
          <w:szCs w:val="16"/>
        </w:rPr>
        <w:t xml:space="preserve"># Predicted counts of </w:t>
      </w:r>
      <w:proofErr w:type="spellStart"/>
      <w:r w:rsidRPr="007645BF">
        <w:rPr>
          <w:sz w:val="16"/>
          <w:szCs w:val="16"/>
        </w:rPr>
        <w:t>Sum_sublegal</w:t>
      </w:r>
      <w:proofErr w:type="spellEnd"/>
    </w:p>
    <w:p w14:paraId="7D5E0988" w14:textId="77777777" w:rsidR="007645BF" w:rsidRPr="007645BF" w:rsidRDefault="007645BF" w:rsidP="007645BF">
      <w:pPr>
        <w:spacing w:after="0" w:line="240" w:lineRule="auto"/>
        <w:rPr>
          <w:sz w:val="16"/>
          <w:szCs w:val="16"/>
        </w:rPr>
      </w:pPr>
    </w:p>
    <w:p w14:paraId="1BA0B1ED" w14:textId="77777777" w:rsidR="007645BF" w:rsidRPr="007645BF" w:rsidRDefault="007645BF" w:rsidP="007645BF">
      <w:pPr>
        <w:spacing w:after="0" w:line="240" w:lineRule="auto"/>
        <w:rPr>
          <w:sz w:val="16"/>
          <w:szCs w:val="16"/>
        </w:rPr>
      </w:pPr>
      <w:r w:rsidRPr="007645BF">
        <w:rPr>
          <w:sz w:val="16"/>
          <w:szCs w:val="16"/>
        </w:rPr>
        <w:t>#       Bay = Apalachicola</w:t>
      </w:r>
    </w:p>
    <w:p w14:paraId="7ED68CF6" w14:textId="77777777" w:rsidR="007645BF" w:rsidRPr="007645BF" w:rsidRDefault="007645BF" w:rsidP="007645BF">
      <w:pPr>
        <w:spacing w:after="0" w:line="240" w:lineRule="auto"/>
        <w:rPr>
          <w:sz w:val="16"/>
          <w:szCs w:val="16"/>
        </w:rPr>
      </w:pPr>
    </w:p>
    <w:p w14:paraId="07EABE98" w14:textId="77777777" w:rsidR="007645BF" w:rsidRPr="007645BF" w:rsidRDefault="007645BF" w:rsidP="007645BF">
      <w:pPr>
        <w:spacing w:after="0" w:line="240" w:lineRule="auto"/>
        <w:rPr>
          <w:sz w:val="16"/>
          <w:szCs w:val="16"/>
        </w:rPr>
      </w:pPr>
      <w:r w:rsidRPr="007645BF">
        <w:rPr>
          <w:sz w:val="16"/>
          <w:szCs w:val="16"/>
        </w:rPr>
        <w:t>Period | Predicted |        95% CI</w:t>
      </w:r>
    </w:p>
    <w:p w14:paraId="539E7F32" w14:textId="77777777" w:rsidR="007645BF" w:rsidRPr="007645BF" w:rsidRDefault="007645BF" w:rsidP="007645BF">
      <w:pPr>
        <w:spacing w:after="0" w:line="240" w:lineRule="auto"/>
        <w:rPr>
          <w:sz w:val="16"/>
          <w:szCs w:val="16"/>
        </w:rPr>
      </w:pPr>
      <w:r w:rsidRPr="007645BF">
        <w:rPr>
          <w:sz w:val="16"/>
          <w:szCs w:val="16"/>
        </w:rPr>
        <w:t>----------------------------------</w:t>
      </w:r>
    </w:p>
    <w:p w14:paraId="028280ED" w14:textId="77777777" w:rsidR="007645BF" w:rsidRPr="007645BF" w:rsidRDefault="007645BF" w:rsidP="007645BF">
      <w:pPr>
        <w:spacing w:after="0" w:line="240" w:lineRule="auto"/>
        <w:rPr>
          <w:sz w:val="16"/>
          <w:szCs w:val="16"/>
        </w:rPr>
      </w:pPr>
      <w:r w:rsidRPr="007645BF">
        <w:rPr>
          <w:sz w:val="16"/>
          <w:szCs w:val="16"/>
        </w:rPr>
        <w:t xml:space="preserve">     3 |      8.76 | [4.48, 17.13]</w:t>
      </w:r>
    </w:p>
    <w:p w14:paraId="6398BCD1" w14:textId="77777777" w:rsidR="007645BF" w:rsidRPr="007645BF" w:rsidRDefault="007645BF" w:rsidP="007645BF">
      <w:pPr>
        <w:spacing w:after="0" w:line="240" w:lineRule="auto"/>
        <w:rPr>
          <w:sz w:val="16"/>
          <w:szCs w:val="16"/>
        </w:rPr>
      </w:pPr>
      <w:r w:rsidRPr="007645BF">
        <w:rPr>
          <w:sz w:val="16"/>
          <w:szCs w:val="16"/>
        </w:rPr>
        <w:t xml:space="preserve">     5 |      7.06 | [4.17, 11.95]</w:t>
      </w:r>
    </w:p>
    <w:p w14:paraId="75908B05" w14:textId="1EF75932" w:rsidR="007645BF" w:rsidRDefault="007645BF" w:rsidP="007645BF">
      <w:pPr>
        <w:spacing w:after="0" w:line="240" w:lineRule="auto"/>
        <w:rPr>
          <w:sz w:val="16"/>
          <w:szCs w:val="16"/>
        </w:rPr>
      </w:pPr>
      <w:r w:rsidRPr="007645BF">
        <w:rPr>
          <w:sz w:val="16"/>
          <w:szCs w:val="16"/>
        </w:rPr>
        <w:t xml:space="preserve">     6 |      6.34 | [3.94, 10.19]</w:t>
      </w:r>
    </w:p>
    <w:p w14:paraId="12259CBF" w14:textId="47FB0D19" w:rsidR="008F2D5D" w:rsidRDefault="008F2D5D" w:rsidP="007645BF">
      <w:pPr>
        <w:spacing w:after="0" w:line="240" w:lineRule="auto"/>
        <w:rPr>
          <w:sz w:val="16"/>
          <w:szCs w:val="16"/>
        </w:rPr>
      </w:pPr>
    </w:p>
    <w:p w14:paraId="05325D64" w14:textId="77777777" w:rsidR="008F2D5D" w:rsidRPr="007645BF" w:rsidRDefault="008F2D5D" w:rsidP="007645BF">
      <w:pPr>
        <w:spacing w:after="0" w:line="240" w:lineRule="auto"/>
        <w:rPr>
          <w:sz w:val="16"/>
          <w:szCs w:val="16"/>
        </w:rPr>
      </w:pPr>
    </w:p>
    <w:p w14:paraId="453241A4" w14:textId="77777777" w:rsidR="007645BF" w:rsidRPr="007645BF" w:rsidRDefault="007645BF" w:rsidP="007645BF">
      <w:pPr>
        <w:spacing w:after="0" w:line="240" w:lineRule="auto"/>
        <w:rPr>
          <w:sz w:val="16"/>
          <w:szCs w:val="16"/>
        </w:rPr>
      </w:pPr>
      <w:r w:rsidRPr="007645BF">
        <w:rPr>
          <w:sz w:val="16"/>
          <w:szCs w:val="16"/>
        </w:rPr>
        <w:t xml:space="preserve">     7 |      5.69 | [3.64,  8.88]</w:t>
      </w:r>
    </w:p>
    <w:p w14:paraId="340D101D" w14:textId="77777777" w:rsidR="007645BF" w:rsidRPr="007645BF" w:rsidRDefault="007645BF" w:rsidP="007645BF">
      <w:pPr>
        <w:spacing w:after="0" w:line="240" w:lineRule="auto"/>
        <w:rPr>
          <w:sz w:val="16"/>
          <w:szCs w:val="16"/>
        </w:rPr>
      </w:pPr>
      <w:r w:rsidRPr="007645BF">
        <w:rPr>
          <w:sz w:val="16"/>
          <w:szCs w:val="16"/>
        </w:rPr>
        <w:t xml:space="preserve">    10 |      4.11 | [2.48,  6.81]</w:t>
      </w:r>
    </w:p>
    <w:p w14:paraId="742FF2B6" w14:textId="77777777" w:rsidR="007645BF" w:rsidRPr="007645BF" w:rsidRDefault="007645BF" w:rsidP="007645BF">
      <w:pPr>
        <w:spacing w:after="0" w:line="240" w:lineRule="auto"/>
        <w:rPr>
          <w:sz w:val="16"/>
          <w:szCs w:val="16"/>
        </w:rPr>
      </w:pPr>
      <w:r w:rsidRPr="007645BF">
        <w:rPr>
          <w:sz w:val="16"/>
          <w:szCs w:val="16"/>
        </w:rPr>
        <w:t xml:space="preserve">    14 |      2.67 | [1.19,  5.99]</w:t>
      </w:r>
    </w:p>
    <w:p w14:paraId="6E7F2993" w14:textId="77777777" w:rsidR="007645BF" w:rsidRPr="007645BF" w:rsidRDefault="007645BF" w:rsidP="007645BF">
      <w:pPr>
        <w:spacing w:after="0" w:line="240" w:lineRule="auto"/>
        <w:rPr>
          <w:sz w:val="16"/>
          <w:szCs w:val="16"/>
        </w:rPr>
      </w:pPr>
    </w:p>
    <w:p w14:paraId="1F6AD72D" w14:textId="77777777" w:rsidR="007645BF" w:rsidRPr="007645BF" w:rsidRDefault="007645BF" w:rsidP="007645BF">
      <w:pPr>
        <w:spacing w:after="0" w:line="240" w:lineRule="auto"/>
        <w:rPr>
          <w:sz w:val="16"/>
          <w:szCs w:val="16"/>
        </w:rPr>
      </w:pPr>
      <w:r w:rsidRPr="007645BF">
        <w:rPr>
          <w:sz w:val="16"/>
          <w:szCs w:val="16"/>
        </w:rPr>
        <w:t>#       Bay = Pensacola</w:t>
      </w:r>
    </w:p>
    <w:p w14:paraId="60CDAD0A" w14:textId="77777777" w:rsidR="007645BF" w:rsidRPr="007645BF" w:rsidRDefault="007645BF" w:rsidP="007645BF">
      <w:pPr>
        <w:spacing w:after="0" w:line="240" w:lineRule="auto"/>
        <w:rPr>
          <w:sz w:val="16"/>
          <w:szCs w:val="16"/>
        </w:rPr>
      </w:pPr>
    </w:p>
    <w:p w14:paraId="4D7454B7" w14:textId="77777777" w:rsidR="007645BF" w:rsidRPr="007645BF" w:rsidRDefault="007645BF" w:rsidP="007645BF">
      <w:pPr>
        <w:spacing w:after="0" w:line="240" w:lineRule="auto"/>
        <w:rPr>
          <w:sz w:val="16"/>
          <w:szCs w:val="16"/>
        </w:rPr>
      </w:pPr>
      <w:r w:rsidRPr="007645BF">
        <w:rPr>
          <w:sz w:val="16"/>
          <w:szCs w:val="16"/>
        </w:rPr>
        <w:t>Period | Predicted |         95% CI</w:t>
      </w:r>
    </w:p>
    <w:p w14:paraId="02E2C288" w14:textId="77777777" w:rsidR="007645BF" w:rsidRPr="007645BF" w:rsidRDefault="007645BF" w:rsidP="007645BF">
      <w:pPr>
        <w:spacing w:after="0" w:line="240" w:lineRule="auto"/>
        <w:rPr>
          <w:sz w:val="16"/>
          <w:szCs w:val="16"/>
        </w:rPr>
      </w:pPr>
      <w:r w:rsidRPr="007645BF">
        <w:rPr>
          <w:sz w:val="16"/>
          <w:szCs w:val="16"/>
        </w:rPr>
        <w:t>-----------------------------------</w:t>
      </w:r>
    </w:p>
    <w:p w14:paraId="504D8AE9" w14:textId="77777777" w:rsidR="007645BF" w:rsidRPr="007645BF" w:rsidRDefault="007645BF" w:rsidP="007645BF">
      <w:pPr>
        <w:spacing w:after="0" w:line="240" w:lineRule="auto"/>
        <w:rPr>
          <w:sz w:val="16"/>
          <w:szCs w:val="16"/>
        </w:rPr>
      </w:pPr>
      <w:r w:rsidRPr="007645BF">
        <w:rPr>
          <w:sz w:val="16"/>
          <w:szCs w:val="16"/>
        </w:rPr>
        <w:t xml:space="preserve">     3 |     41.94 | [19.67, 89.42]</w:t>
      </w:r>
    </w:p>
    <w:p w14:paraId="49D6ECA1" w14:textId="77777777" w:rsidR="007645BF" w:rsidRPr="007645BF" w:rsidRDefault="007645BF" w:rsidP="007645BF">
      <w:pPr>
        <w:spacing w:after="0" w:line="240" w:lineRule="auto"/>
        <w:rPr>
          <w:sz w:val="16"/>
          <w:szCs w:val="16"/>
        </w:rPr>
      </w:pPr>
      <w:r w:rsidRPr="007645BF">
        <w:rPr>
          <w:sz w:val="16"/>
          <w:szCs w:val="16"/>
        </w:rPr>
        <w:t xml:space="preserve">     5 |     33.79 | [18.31, 62.35]</w:t>
      </w:r>
    </w:p>
    <w:p w14:paraId="5540C11E" w14:textId="77777777" w:rsidR="007645BF" w:rsidRPr="007645BF" w:rsidRDefault="007645BF" w:rsidP="007645BF">
      <w:pPr>
        <w:spacing w:after="0" w:line="240" w:lineRule="auto"/>
        <w:rPr>
          <w:sz w:val="16"/>
          <w:szCs w:val="16"/>
        </w:rPr>
      </w:pPr>
      <w:r w:rsidRPr="007645BF">
        <w:rPr>
          <w:sz w:val="16"/>
          <w:szCs w:val="16"/>
        </w:rPr>
        <w:t xml:space="preserve">     6 |     30.33 | [17.36, 52.98]</w:t>
      </w:r>
    </w:p>
    <w:p w14:paraId="303D7391" w14:textId="77777777" w:rsidR="007645BF" w:rsidRPr="007645BF" w:rsidRDefault="007645BF" w:rsidP="007645BF">
      <w:pPr>
        <w:spacing w:after="0" w:line="240" w:lineRule="auto"/>
        <w:rPr>
          <w:sz w:val="16"/>
          <w:szCs w:val="16"/>
        </w:rPr>
      </w:pPr>
      <w:r w:rsidRPr="007645BF">
        <w:rPr>
          <w:sz w:val="16"/>
          <w:szCs w:val="16"/>
        </w:rPr>
        <w:t xml:space="preserve">     7 |     27.22 | [16.18, 45.78]</w:t>
      </w:r>
    </w:p>
    <w:p w14:paraId="40874915" w14:textId="77777777" w:rsidR="007645BF" w:rsidRPr="007645BF" w:rsidRDefault="007645BF" w:rsidP="007645BF">
      <w:pPr>
        <w:spacing w:after="0" w:line="240" w:lineRule="auto"/>
        <w:rPr>
          <w:sz w:val="16"/>
          <w:szCs w:val="16"/>
        </w:rPr>
      </w:pPr>
      <w:r w:rsidRPr="007645BF">
        <w:rPr>
          <w:sz w:val="16"/>
          <w:szCs w:val="16"/>
        </w:rPr>
        <w:t xml:space="preserve">    10 |     19.68 | [11.51, 33.65]</w:t>
      </w:r>
    </w:p>
    <w:p w14:paraId="210B8871" w14:textId="77777777" w:rsidR="007645BF" w:rsidRPr="007645BF" w:rsidRDefault="007645BF" w:rsidP="007645BF">
      <w:pPr>
        <w:spacing w:after="0" w:line="240" w:lineRule="auto"/>
        <w:rPr>
          <w:sz w:val="16"/>
          <w:szCs w:val="16"/>
        </w:rPr>
      </w:pPr>
      <w:r w:rsidRPr="007645BF">
        <w:rPr>
          <w:sz w:val="16"/>
          <w:szCs w:val="16"/>
        </w:rPr>
        <w:t xml:space="preserve">    14 |     12.77 | [ 5.75, 28.36]</w:t>
      </w:r>
    </w:p>
    <w:p w14:paraId="527E1A69" w14:textId="77777777" w:rsidR="007645BF" w:rsidRPr="007645BF" w:rsidRDefault="007645BF" w:rsidP="007645BF">
      <w:pPr>
        <w:spacing w:after="0" w:line="240" w:lineRule="auto"/>
        <w:rPr>
          <w:sz w:val="16"/>
          <w:szCs w:val="16"/>
        </w:rPr>
      </w:pPr>
    </w:p>
    <w:p w14:paraId="4AC8134C" w14:textId="77777777" w:rsidR="007645BF" w:rsidRPr="007645BF" w:rsidRDefault="007645BF" w:rsidP="007645BF">
      <w:pPr>
        <w:spacing w:after="0" w:line="240" w:lineRule="auto"/>
        <w:rPr>
          <w:sz w:val="16"/>
          <w:szCs w:val="16"/>
        </w:rPr>
      </w:pPr>
      <w:r w:rsidRPr="007645BF">
        <w:rPr>
          <w:sz w:val="16"/>
          <w:szCs w:val="16"/>
        </w:rPr>
        <w:t>#       Bay = St. Andrews</w:t>
      </w:r>
    </w:p>
    <w:p w14:paraId="78992CB0" w14:textId="77777777" w:rsidR="007645BF" w:rsidRPr="007645BF" w:rsidRDefault="007645BF" w:rsidP="007645BF">
      <w:pPr>
        <w:spacing w:after="0" w:line="240" w:lineRule="auto"/>
        <w:rPr>
          <w:sz w:val="16"/>
          <w:szCs w:val="16"/>
        </w:rPr>
      </w:pPr>
    </w:p>
    <w:p w14:paraId="2754533A" w14:textId="77777777" w:rsidR="007645BF" w:rsidRPr="007645BF" w:rsidRDefault="007645BF" w:rsidP="007645BF">
      <w:pPr>
        <w:spacing w:after="0" w:line="240" w:lineRule="auto"/>
        <w:rPr>
          <w:sz w:val="16"/>
          <w:szCs w:val="16"/>
        </w:rPr>
      </w:pPr>
      <w:r w:rsidRPr="007645BF">
        <w:rPr>
          <w:sz w:val="16"/>
          <w:szCs w:val="16"/>
        </w:rPr>
        <w:t>Period | Predicted |          95% CI</w:t>
      </w:r>
    </w:p>
    <w:p w14:paraId="69099223" w14:textId="77777777" w:rsidR="007645BF" w:rsidRPr="007645BF" w:rsidRDefault="007645BF" w:rsidP="007645BF">
      <w:pPr>
        <w:spacing w:after="0" w:line="240" w:lineRule="auto"/>
        <w:rPr>
          <w:sz w:val="16"/>
          <w:szCs w:val="16"/>
        </w:rPr>
      </w:pPr>
      <w:r w:rsidRPr="007645BF">
        <w:rPr>
          <w:sz w:val="16"/>
          <w:szCs w:val="16"/>
        </w:rPr>
        <w:t>------------------------------------</w:t>
      </w:r>
    </w:p>
    <w:p w14:paraId="2F384027" w14:textId="77777777" w:rsidR="007645BF" w:rsidRPr="007645BF" w:rsidRDefault="007645BF" w:rsidP="007645BF">
      <w:pPr>
        <w:spacing w:after="0" w:line="240" w:lineRule="auto"/>
        <w:rPr>
          <w:sz w:val="16"/>
          <w:szCs w:val="16"/>
        </w:rPr>
      </w:pPr>
      <w:r w:rsidRPr="007645BF">
        <w:rPr>
          <w:sz w:val="16"/>
          <w:szCs w:val="16"/>
        </w:rPr>
        <w:t xml:space="preserve">     3 |     76.24 | [32.13, 180.94]</w:t>
      </w:r>
    </w:p>
    <w:p w14:paraId="1C01E02D" w14:textId="77777777" w:rsidR="007645BF" w:rsidRPr="007645BF" w:rsidRDefault="007645BF" w:rsidP="007645BF">
      <w:pPr>
        <w:spacing w:after="0" w:line="240" w:lineRule="auto"/>
        <w:rPr>
          <w:sz w:val="16"/>
          <w:szCs w:val="16"/>
        </w:rPr>
      </w:pPr>
      <w:r w:rsidRPr="007645BF">
        <w:rPr>
          <w:sz w:val="16"/>
          <w:szCs w:val="16"/>
        </w:rPr>
        <w:t xml:space="preserve">     5 |     61.42 | [28.89, 130.57]</w:t>
      </w:r>
    </w:p>
    <w:p w14:paraId="0F01E72E" w14:textId="77777777" w:rsidR="007645BF" w:rsidRPr="007645BF" w:rsidRDefault="007645BF" w:rsidP="007645BF">
      <w:pPr>
        <w:spacing w:after="0" w:line="240" w:lineRule="auto"/>
        <w:rPr>
          <w:sz w:val="16"/>
          <w:szCs w:val="16"/>
        </w:rPr>
      </w:pPr>
      <w:r w:rsidRPr="007645BF">
        <w:rPr>
          <w:sz w:val="16"/>
          <w:szCs w:val="16"/>
        </w:rPr>
        <w:t xml:space="preserve">     6 |     55.13 | [26.91, 112.96]</w:t>
      </w:r>
    </w:p>
    <w:p w14:paraId="570E9877" w14:textId="77777777" w:rsidR="007645BF" w:rsidRPr="007645BF" w:rsidRDefault="007645BF" w:rsidP="007645BF">
      <w:pPr>
        <w:spacing w:after="0" w:line="240" w:lineRule="auto"/>
        <w:rPr>
          <w:sz w:val="16"/>
          <w:szCs w:val="16"/>
        </w:rPr>
      </w:pPr>
      <w:r w:rsidRPr="007645BF">
        <w:rPr>
          <w:sz w:val="16"/>
          <w:szCs w:val="16"/>
        </w:rPr>
        <w:t xml:space="preserve">     7 |     49.48 | [24.69,  99.20]</w:t>
      </w:r>
    </w:p>
    <w:p w14:paraId="65FBF561" w14:textId="77777777" w:rsidR="007645BF" w:rsidRPr="007645BF" w:rsidRDefault="007645BF" w:rsidP="007645BF">
      <w:pPr>
        <w:spacing w:after="0" w:line="240" w:lineRule="auto"/>
        <w:rPr>
          <w:sz w:val="16"/>
          <w:szCs w:val="16"/>
        </w:rPr>
      </w:pPr>
      <w:r w:rsidRPr="007645BF">
        <w:rPr>
          <w:sz w:val="16"/>
          <w:szCs w:val="16"/>
        </w:rPr>
        <w:t xml:space="preserve">    10 |     35.78 | [17.27,  74.13]</w:t>
      </w:r>
    </w:p>
    <w:p w14:paraId="2647366B" w14:textId="67D5F8D1" w:rsidR="007645BF" w:rsidRDefault="007645BF" w:rsidP="007645BF">
      <w:pPr>
        <w:spacing w:after="0" w:line="240" w:lineRule="auto"/>
        <w:rPr>
          <w:sz w:val="16"/>
          <w:szCs w:val="16"/>
        </w:rPr>
      </w:pPr>
      <w:r w:rsidRPr="007645BF">
        <w:rPr>
          <w:sz w:val="16"/>
          <w:szCs w:val="16"/>
        </w:rPr>
        <w:t xml:space="preserve">    14 |     23.22 | [ 8.91,  60.57]</w:t>
      </w:r>
    </w:p>
    <w:p w14:paraId="16B74963" w14:textId="10871E2E" w:rsidR="008F2D5D" w:rsidRDefault="008F2D5D" w:rsidP="007645BF">
      <w:pPr>
        <w:spacing w:after="0" w:line="240" w:lineRule="auto"/>
        <w:rPr>
          <w:sz w:val="16"/>
          <w:szCs w:val="16"/>
        </w:rPr>
      </w:pPr>
    </w:p>
    <w:p w14:paraId="5740FDCD" w14:textId="77777777" w:rsidR="008F2D5D" w:rsidRDefault="008F2D5D" w:rsidP="008F2D5D">
      <w:pPr>
        <w:spacing w:after="0" w:line="240" w:lineRule="auto"/>
      </w:pPr>
      <w:r>
        <w:t>#       Bay = Apalachicola</w:t>
      </w:r>
    </w:p>
    <w:p w14:paraId="735584E6" w14:textId="77777777" w:rsidR="008F2D5D" w:rsidRDefault="008F2D5D" w:rsidP="008F2D5D">
      <w:pPr>
        <w:spacing w:after="0" w:line="240" w:lineRule="auto"/>
      </w:pPr>
    </w:p>
    <w:p w14:paraId="32D86D2F" w14:textId="77777777" w:rsidR="008F2D5D" w:rsidRDefault="008F2D5D" w:rsidP="008F2D5D">
      <w:pPr>
        <w:spacing w:after="0" w:line="240" w:lineRule="auto"/>
      </w:pPr>
      <w:r>
        <w:t>Period | Predicted |       95% CI</w:t>
      </w:r>
    </w:p>
    <w:p w14:paraId="33E160D8" w14:textId="77777777" w:rsidR="008F2D5D" w:rsidRDefault="008F2D5D" w:rsidP="008F2D5D">
      <w:pPr>
        <w:spacing w:after="0" w:line="240" w:lineRule="auto"/>
      </w:pPr>
      <w:r>
        <w:t>---------------------------------</w:t>
      </w:r>
    </w:p>
    <w:p w14:paraId="684CFDDB" w14:textId="77777777" w:rsidR="008F2D5D" w:rsidRDefault="008F2D5D" w:rsidP="008F2D5D">
      <w:pPr>
        <w:spacing w:after="0" w:line="240" w:lineRule="auto"/>
      </w:pPr>
      <w:r>
        <w:t xml:space="preserve">     3 |      0.55 | [0.24, 1.29]</w:t>
      </w:r>
    </w:p>
    <w:p w14:paraId="6CB3AE05" w14:textId="77777777" w:rsidR="008F2D5D" w:rsidRDefault="008F2D5D" w:rsidP="008F2D5D">
      <w:pPr>
        <w:spacing w:after="0" w:line="240" w:lineRule="auto"/>
      </w:pPr>
      <w:r>
        <w:lastRenderedPageBreak/>
        <w:t xml:space="preserve">     5 |      0.48 | [0.25, 0.93]</w:t>
      </w:r>
    </w:p>
    <w:p w14:paraId="4427F27F" w14:textId="77777777" w:rsidR="008F2D5D" w:rsidRDefault="008F2D5D" w:rsidP="008F2D5D">
      <w:pPr>
        <w:spacing w:after="0" w:line="240" w:lineRule="auto"/>
      </w:pPr>
      <w:r>
        <w:t xml:space="preserve">     6 |      0.44 | [0.24, 0.81]</w:t>
      </w:r>
    </w:p>
    <w:p w14:paraId="4B8ED591" w14:textId="77777777" w:rsidR="008F2D5D" w:rsidRDefault="008F2D5D" w:rsidP="008F2D5D">
      <w:pPr>
        <w:spacing w:after="0" w:line="240" w:lineRule="auto"/>
      </w:pPr>
      <w:r>
        <w:t xml:space="preserve">     7 |      0.41 | [0.23, 0.73]</w:t>
      </w:r>
    </w:p>
    <w:p w14:paraId="41A3F6F0" w14:textId="77777777" w:rsidR="008F2D5D" w:rsidRDefault="008F2D5D" w:rsidP="008F2D5D">
      <w:pPr>
        <w:spacing w:after="0" w:line="240" w:lineRule="auto"/>
      </w:pPr>
      <w:r>
        <w:t xml:space="preserve">    10 |      0.33 | [0.17, 0.64]</w:t>
      </w:r>
    </w:p>
    <w:p w14:paraId="4A45382B" w14:textId="77777777" w:rsidR="008F2D5D" w:rsidRDefault="008F2D5D" w:rsidP="008F2D5D">
      <w:pPr>
        <w:spacing w:after="0" w:line="240" w:lineRule="auto"/>
      </w:pPr>
      <w:r>
        <w:t xml:space="preserve">    14 |      0.25 | [0.08, 0.72]</w:t>
      </w:r>
    </w:p>
    <w:p w14:paraId="5C88A170" w14:textId="77777777" w:rsidR="008F2D5D" w:rsidRDefault="008F2D5D" w:rsidP="008F2D5D">
      <w:pPr>
        <w:spacing w:after="0" w:line="240" w:lineRule="auto"/>
      </w:pPr>
    </w:p>
    <w:p w14:paraId="00A61B09" w14:textId="77777777" w:rsidR="008F2D5D" w:rsidRDefault="008F2D5D" w:rsidP="008F2D5D">
      <w:pPr>
        <w:spacing w:after="0" w:line="240" w:lineRule="auto"/>
      </w:pPr>
      <w:r>
        <w:t>#       Bay = Pensacola</w:t>
      </w:r>
    </w:p>
    <w:p w14:paraId="7F67D779" w14:textId="77777777" w:rsidR="008F2D5D" w:rsidRDefault="008F2D5D" w:rsidP="008F2D5D">
      <w:pPr>
        <w:spacing w:after="0" w:line="240" w:lineRule="auto"/>
      </w:pPr>
    </w:p>
    <w:p w14:paraId="4DC2276E" w14:textId="77777777" w:rsidR="008F2D5D" w:rsidRDefault="008F2D5D" w:rsidP="008F2D5D">
      <w:pPr>
        <w:spacing w:after="0" w:line="240" w:lineRule="auto"/>
      </w:pPr>
      <w:r>
        <w:t>Period | Predicted |       95% CI</w:t>
      </w:r>
    </w:p>
    <w:p w14:paraId="2C6F90B0" w14:textId="77777777" w:rsidR="008F2D5D" w:rsidRDefault="008F2D5D" w:rsidP="008F2D5D">
      <w:pPr>
        <w:spacing w:after="0" w:line="240" w:lineRule="auto"/>
      </w:pPr>
      <w:r>
        <w:t>---------------------------------</w:t>
      </w:r>
    </w:p>
    <w:p w14:paraId="4F0E6EBA" w14:textId="77777777" w:rsidR="008F2D5D" w:rsidRDefault="008F2D5D" w:rsidP="008F2D5D">
      <w:pPr>
        <w:spacing w:after="0" w:line="240" w:lineRule="auto"/>
      </w:pPr>
      <w:r>
        <w:t xml:space="preserve">     3 |      0.23 | [0.08, 0.64]</w:t>
      </w:r>
    </w:p>
    <w:p w14:paraId="77BAB7A6" w14:textId="77777777" w:rsidR="008F2D5D" w:rsidRDefault="008F2D5D" w:rsidP="008F2D5D">
      <w:pPr>
        <w:spacing w:after="0" w:line="240" w:lineRule="auto"/>
      </w:pPr>
      <w:r>
        <w:t xml:space="preserve">     5 |      0.20 | [0.08, 0.46]</w:t>
      </w:r>
    </w:p>
    <w:p w14:paraId="51245297" w14:textId="77777777" w:rsidR="008F2D5D" w:rsidRDefault="008F2D5D" w:rsidP="008F2D5D">
      <w:pPr>
        <w:spacing w:after="0" w:line="240" w:lineRule="auto"/>
      </w:pPr>
      <w:r>
        <w:t xml:space="preserve">     6 |      0.18 | [0.08, 0.40]</w:t>
      </w:r>
    </w:p>
    <w:p w14:paraId="79814B49" w14:textId="77777777" w:rsidR="008F2D5D" w:rsidRDefault="008F2D5D" w:rsidP="008F2D5D">
      <w:pPr>
        <w:spacing w:after="0" w:line="240" w:lineRule="auto"/>
      </w:pPr>
      <w:r>
        <w:t xml:space="preserve">     7 |      0.17 | [0.08, 0.35]</w:t>
      </w:r>
    </w:p>
    <w:p w14:paraId="703226F4" w14:textId="77777777" w:rsidR="008F2D5D" w:rsidRDefault="008F2D5D" w:rsidP="008F2D5D">
      <w:pPr>
        <w:spacing w:after="0" w:line="240" w:lineRule="auto"/>
      </w:pPr>
      <w:r>
        <w:t xml:space="preserve">    10 |      0.14 | [0.07, 0.28]</w:t>
      </w:r>
    </w:p>
    <w:p w14:paraId="4F0D4D29" w14:textId="77777777" w:rsidR="008F2D5D" w:rsidRDefault="008F2D5D" w:rsidP="008F2D5D">
      <w:pPr>
        <w:spacing w:after="0" w:line="240" w:lineRule="auto"/>
      </w:pPr>
      <w:r>
        <w:t xml:space="preserve">    14 |      0.10 | [0.04, 0.29]</w:t>
      </w:r>
    </w:p>
    <w:p w14:paraId="4C55F4BC" w14:textId="77777777" w:rsidR="008F2D5D" w:rsidRDefault="008F2D5D" w:rsidP="008F2D5D">
      <w:pPr>
        <w:spacing w:after="0" w:line="240" w:lineRule="auto"/>
      </w:pPr>
    </w:p>
    <w:p w14:paraId="189ABE25" w14:textId="77777777" w:rsidR="008F2D5D" w:rsidRDefault="008F2D5D" w:rsidP="008F2D5D">
      <w:pPr>
        <w:spacing w:after="0" w:line="240" w:lineRule="auto"/>
      </w:pPr>
      <w:r>
        <w:t>#       Bay = St. Andrews</w:t>
      </w:r>
    </w:p>
    <w:p w14:paraId="037D4FDC" w14:textId="77777777" w:rsidR="008F2D5D" w:rsidRDefault="008F2D5D" w:rsidP="008F2D5D">
      <w:pPr>
        <w:spacing w:after="0" w:line="240" w:lineRule="auto"/>
      </w:pPr>
    </w:p>
    <w:p w14:paraId="796D6A28" w14:textId="77777777" w:rsidR="008F2D5D" w:rsidRDefault="008F2D5D" w:rsidP="008F2D5D">
      <w:pPr>
        <w:spacing w:after="0" w:line="240" w:lineRule="auto"/>
      </w:pPr>
      <w:r>
        <w:t>Period | Predicted |       95% CI</w:t>
      </w:r>
    </w:p>
    <w:p w14:paraId="758E8C6B" w14:textId="77777777" w:rsidR="008F2D5D" w:rsidRDefault="008F2D5D" w:rsidP="008F2D5D">
      <w:pPr>
        <w:spacing w:after="0" w:line="240" w:lineRule="auto"/>
      </w:pPr>
      <w:r>
        <w:t>---------------------------------</w:t>
      </w:r>
    </w:p>
    <w:p w14:paraId="78ADE9DE" w14:textId="77777777" w:rsidR="008F2D5D" w:rsidRDefault="008F2D5D" w:rsidP="008F2D5D">
      <w:pPr>
        <w:spacing w:after="0" w:line="240" w:lineRule="auto"/>
      </w:pPr>
      <w:r>
        <w:t xml:space="preserve">     3 |      2.00 | [0.67, 5.99]</w:t>
      </w:r>
    </w:p>
    <w:p w14:paraId="42F1D35F" w14:textId="77777777" w:rsidR="008F2D5D" w:rsidRDefault="008F2D5D" w:rsidP="008F2D5D">
      <w:pPr>
        <w:spacing w:after="0" w:line="240" w:lineRule="auto"/>
      </w:pPr>
      <w:r>
        <w:t xml:space="preserve">     5 |      1.73 | [0.67, 4.49]</w:t>
      </w:r>
    </w:p>
    <w:p w14:paraId="5246C8BD" w14:textId="77777777" w:rsidR="008F2D5D" w:rsidRDefault="008F2D5D" w:rsidP="008F2D5D">
      <w:pPr>
        <w:spacing w:after="0" w:line="240" w:lineRule="auto"/>
      </w:pPr>
      <w:r>
        <w:t xml:space="preserve">     6 |      1.61 | [0.65, 3.98]</w:t>
      </w:r>
    </w:p>
    <w:p w14:paraId="008FE3B7" w14:textId="77777777" w:rsidR="008F2D5D" w:rsidRDefault="008F2D5D" w:rsidP="008F2D5D">
      <w:pPr>
        <w:spacing w:after="0" w:line="240" w:lineRule="auto"/>
      </w:pPr>
      <w:r>
        <w:t xml:space="preserve">     7 |      1.49 | [0.62, 3.61]</w:t>
      </w:r>
    </w:p>
    <w:p w14:paraId="2B1F89EC" w14:textId="77777777" w:rsidR="008F2D5D" w:rsidRDefault="008F2D5D" w:rsidP="008F2D5D">
      <w:pPr>
        <w:spacing w:after="0" w:line="240" w:lineRule="auto"/>
      </w:pPr>
      <w:r>
        <w:t xml:space="preserve">    10 |      1.20 | [0.47, 3.05]</w:t>
      </w:r>
    </w:p>
    <w:p w14:paraId="2A9D7B91" w14:textId="73FADD2D" w:rsidR="008F2D5D" w:rsidRDefault="008F2D5D" w:rsidP="008F2D5D">
      <w:pPr>
        <w:spacing w:after="0" w:line="240" w:lineRule="auto"/>
      </w:pPr>
      <w:r>
        <w:t xml:space="preserve">    14 |      0.89 | [0.26, 3.10]</w:t>
      </w:r>
    </w:p>
    <w:p w14:paraId="04C03343" w14:textId="5C7B35C1" w:rsidR="00EC3FF4" w:rsidRDefault="00EC3FF4" w:rsidP="00AF3465">
      <w:pPr>
        <w:spacing w:after="0" w:line="360" w:lineRule="auto"/>
      </w:pPr>
    </w:p>
    <w:p w14:paraId="7DCA1197" w14:textId="285B0E32" w:rsidR="00EC3FF4" w:rsidRDefault="00EC3FF4" w:rsidP="00AF3465">
      <w:pPr>
        <w:spacing w:after="0" w:line="360" w:lineRule="auto"/>
      </w:pPr>
      <w:r>
        <w:t>#ok walk through the 3 bays R code, which I think is just the DEP projects</w:t>
      </w:r>
    </w:p>
    <w:p w14:paraId="483C5474" w14:textId="216E1E95" w:rsidR="00EC3FF4" w:rsidRDefault="00EC3FF4" w:rsidP="00AF3465">
      <w:pPr>
        <w:spacing w:after="0" w:line="360" w:lineRule="auto"/>
      </w:pPr>
      <w:r>
        <w:t xml:space="preserve">#then go through the quadrat summary code which is just </w:t>
      </w:r>
      <w:proofErr w:type="spellStart"/>
      <w:r>
        <w:t>Apalach</w:t>
      </w:r>
      <w:proofErr w:type="spellEnd"/>
      <w:r>
        <w:t xml:space="preserve"> in detail with all of the projects.</w:t>
      </w:r>
    </w:p>
    <w:p w14:paraId="18980609" w14:textId="1B2C3AD3" w:rsidR="00912438" w:rsidRDefault="00912438" w:rsidP="00AF3465">
      <w:pPr>
        <w:spacing w:after="0" w:line="360" w:lineRule="auto"/>
      </w:pPr>
    </w:p>
    <w:p w14:paraId="0AD962EF" w14:textId="07A87B80" w:rsidR="00912438" w:rsidRDefault="00912438" w:rsidP="00AF3465">
      <w:pPr>
        <w:spacing w:after="0" w:line="360" w:lineRule="auto"/>
      </w:pPr>
      <w:r>
        <w:t>This is r2 from quadrat synthesis</w:t>
      </w:r>
    </w:p>
    <w:p w14:paraId="65968895" w14:textId="04657CAF" w:rsidR="00912438" w:rsidRPr="00AF3465" w:rsidRDefault="00912438" w:rsidP="00AF3465">
      <w:pPr>
        <w:spacing w:after="0" w:line="360" w:lineRule="auto"/>
      </w:pPr>
      <w:r w:rsidRPr="00912438">
        <w:rPr>
          <w:noProof/>
        </w:rPr>
        <w:lastRenderedPageBreak/>
        <w:drawing>
          <wp:inline distT="0" distB="0" distL="0" distR="0" wp14:anchorId="446CF0A8" wp14:editId="4F41A3FC">
            <wp:extent cx="5943600" cy="651573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15735"/>
                    </a:xfrm>
                    <a:prstGeom prst="rect">
                      <a:avLst/>
                    </a:prstGeom>
                  </pic:spPr>
                </pic:pic>
              </a:graphicData>
            </a:graphic>
          </wp:inline>
        </w:drawing>
      </w: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r>
        <w:rPr>
          <w:color w:val="000000"/>
          <w:sz w:val="27"/>
          <w:szCs w:val="27"/>
          <w:shd w:val="clear" w:color="auto" w:fill="FFFFFF"/>
        </w:rPr>
        <w:t>ggeffects</w:t>
      </w:r>
      <w:proofErr w:type="spell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3" w:author="Pine, Bill [2]"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D99C3F1" w15:done="0"/>
  <w15:commentEx w15:paraId="376A42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DB2B4F" w16cex:dateUtc="2022-03-15T19:12:00Z"/>
  <w16cex:commentExtensible w16cex:durableId="25EE75DC" w16cex:dateUtc="2022-03-30T1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D99C3F1" w16cid:durableId="25DB2B4F"/>
  <w16cid:commentId w16cid:paraId="376A42C3" w16cid:durableId="25EE75D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rson w15:author="Pine, Bill [2]">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K4FAFvm6bAtAAAA"/>
  </w:docVars>
  <w:rsids>
    <w:rsidRoot w:val="00853094"/>
    <w:rsid w:val="000142BB"/>
    <w:rsid w:val="00017761"/>
    <w:rsid w:val="00035D83"/>
    <w:rsid w:val="00042B2A"/>
    <w:rsid w:val="000B5F61"/>
    <w:rsid w:val="000D00D7"/>
    <w:rsid w:val="000F1A4E"/>
    <w:rsid w:val="00105EB4"/>
    <w:rsid w:val="00155D89"/>
    <w:rsid w:val="00162DA9"/>
    <w:rsid w:val="001836A5"/>
    <w:rsid w:val="0019594C"/>
    <w:rsid w:val="001A7831"/>
    <w:rsid w:val="001F102B"/>
    <w:rsid w:val="0024252C"/>
    <w:rsid w:val="00246C8C"/>
    <w:rsid w:val="002740F9"/>
    <w:rsid w:val="00277FAE"/>
    <w:rsid w:val="00283A67"/>
    <w:rsid w:val="002C7ED3"/>
    <w:rsid w:val="002F512A"/>
    <w:rsid w:val="0031185A"/>
    <w:rsid w:val="003603BC"/>
    <w:rsid w:val="00381278"/>
    <w:rsid w:val="003A05D0"/>
    <w:rsid w:val="003D09A8"/>
    <w:rsid w:val="004060FE"/>
    <w:rsid w:val="004602C6"/>
    <w:rsid w:val="0047701A"/>
    <w:rsid w:val="00491D49"/>
    <w:rsid w:val="004D0BDC"/>
    <w:rsid w:val="00501CA0"/>
    <w:rsid w:val="00523BDE"/>
    <w:rsid w:val="005712EF"/>
    <w:rsid w:val="005A3CBE"/>
    <w:rsid w:val="005B0098"/>
    <w:rsid w:val="005B3488"/>
    <w:rsid w:val="005D5537"/>
    <w:rsid w:val="005E4AC9"/>
    <w:rsid w:val="005F1ACC"/>
    <w:rsid w:val="005F53CF"/>
    <w:rsid w:val="0062102F"/>
    <w:rsid w:val="0064356D"/>
    <w:rsid w:val="00661414"/>
    <w:rsid w:val="006642F9"/>
    <w:rsid w:val="00674678"/>
    <w:rsid w:val="00687C45"/>
    <w:rsid w:val="00691675"/>
    <w:rsid w:val="006D6B61"/>
    <w:rsid w:val="0070216B"/>
    <w:rsid w:val="00716E5D"/>
    <w:rsid w:val="0075285F"/>
    <w:rsid w:val="007645BF"/>
    <w:rsid w:val="00771D3A"/>
    <w:rsid w:val="007728E8"/>
    <w:rsid w:val="007834F9"/>
    <w:rsid w:val="0079387B"/>
    <w:rsid w:val="007C361E"/>
    <w:rsid w:val="00803D33"/>
    <w:rsid w:val="00806A78"/>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91886"/>
    <w:rsid w:val="00AC7DCE"/>
    <w:rsid w:val="00AD5B7C"/>
    <w:rsid w:val="00AD70D9"/>
    <w:rsid w:val="00AF3465"/>
    <w:rsid w:val="00B01AA8"/>
    <w:rsid w:val="00B2408F"/>
    <w:rsid w:val="00BB5D4E"/>
    <w:rsid w:val="00BC2996"/>
    <w:rsid w:val="00BC39BC"/>
    <w:rsid w:val="00BC7150"/>
    <w:rsid w:val="00BE4DE7"/>
    <w:rsid w:val="00BE54FD"/>
    <w:rsid w:val="00C004AF"/>
    <w:rsid w:val="00C00CF6"/>
    <w:rsid w:val="00C02D67"/>
    <w:rsid w:val="00C1715F"/>
    <w:rsid w:val="00C20968"/>
    <w:rsid w:val="00C519CD"/>
    <w:rsid w:val="00C60143"/>
    <w:rsid w:val="00C752FF"/>
    <w:rsid w:val="00C97CF3"/>
    <w:rsid w:val="00CB6300"/>
    <w:rsid w:val="00CD4DED"/>
    <w:rsid w:val="00CE14CF"/>
    <w:rsid w:val="00CF2C26"/>
    <w:rsid w:val="00D07B21"/>
    <w:rsid w:val="00D143F6"/>
    <w:rsid w:val="00D26ADF"/>
    <w:rsid w:val="00DA103B"/>
    <w:rsid w:val="00DE5BDD"/>
    <w:rsid w:val="00E56514"/>
    <w:rsid w:val="00E8399B"/>
    <w:rsid w:val="00E925BD"/>
    <w:rsid w:val="00EA3D77"/>
    <w:rsid w:val="00EC3FF4"/>
    <w:rsid w:val="00ED11FF"/>
    <w:rsid w:val="00EE25E5"/>
    <w:rsid w:val="00F03AC4"/>
    <w:rsid w:val="00F952AC"/>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microsoft.com/office/2011/relationships/people" Target="people.xml"/><Relationship Id="rId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comments" Target="commen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54</TotalTime>
  <Pages>11</Pages>
  <Words>3827</Words>
  <Characters>2181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4</cp:revision>
  <dcterms:created xsi:type="dcterms:W3CDTF">2022-02-08T19:44:00Z</dcterms:created>
  <dcterms:modified xsi:type="dcterms:W3CDTF">2022-03-30T13:58:00Z</dcterms:modified>
</cp:coreProperties>
</file>